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6270" w:rsidRPr="00326CAE" w:rsidRDefault="00326CAE" w:rsidP="00326C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326CAE">
        <w:rPr>
          <w:rFonts w:ascii="Times New Roman" w:hAnsi="Times New Roman" w:cs="Times New Roman"/>
          <w:b/>
          <w:sz w:val="32"/>
          <w:lang w:val="en-US"/>
        </w:rPr>
        <w:t>SOAL PRA-UTS (GASAL 2018-2019)</w:t>
      </w:r>
    </w:p>
    <w:p w:rsidR="00326CAE" w:rsidRPr="00326CAE" w:rsidRDefault="00326CAE" w:rsidP="00326C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326CAE">
        <w:rPr>
          <w:rFonts w:ascii="Times New Roman" w:hAnsi="Times New Roman" w:cs="Times New Roman"/>
          <w:b/>
          <w:sz w:val="32"/>
          <w:lang w:val="en-US"/>
        </w:rPr>
        <w:t xml:space="preserve">MATA </w:t>
      </w:r>
      <w:proofErr w:type="gramStart"/>
      <w:r w:rsidRPr="00326CAE">
        <w:rPr>
          <w:rFonts w:ascii="Times New Roman" w:hAnsi="Times New Roman" w:cs="Times New Roman"/>
          <w:b/>
          <w:sz w:val="32"/>
          <w:lang w:val="en-US"/>
        </w:rPr>
        <w:t>AJAR :</w:t>
      </w:r>
      <w:proofErr w:type="gramEnd"/>
      <w:r w:rsidRPr="00326CAE">
        <w:rPr>
          <w:rFonts w:ascii="Times New Roman" w:hAnsi="Times New Roman" w:cs="Times New Roman"/>
          <w:b/>
          <w:sz w:val="32"/>
          <w:lang w:val="en-US"/>
        </w:rPr>
        <w:t xml:space="preserve"> PENGELOLAAN ANGGARAN URM</w:t>
      </w:r>
    </w:p>
    <w:p w:rsidR="00326CAE" w:rsidRPr="00326CAE" w:rsidRDefault="00326CAE" w:rsidP="00326CA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en-US"/>
        </w:rPr>
      </w:pPr>
    </w:p>
    <w:p w:rsidR="00326CAE" w:rsidRDefault="00326CAE" w:rsidP="00326CAE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maksud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gg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ia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stitu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seh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i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provide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konsume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?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gambar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lu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gangg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ing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biaya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stitu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Keseh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t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rinsi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gg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mud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onto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asing-masi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oi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tuli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t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jelas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rbeda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jeni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gg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uru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ekonom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t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arakterist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ayan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uru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artan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(1995</w:t>
      </w:r>
      <w:proofErr w:type="gramStart"/>
      <w:r>
        <w:rPr>
          <w:rFonts w:ascii="Times New Roman" w:hAnsi="Times New Roman" w:cs="Times New Roman"/>
          <w:sz w:val="24"/>
          <w:lang w:val="en-US"/>
        </w:rPr>
        <w:t>)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t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rinsi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biaya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seh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Indonesia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contohn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ap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biaya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seh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a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it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tode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326CAE">
        <w:rPr>
          <w:rFonts w:ascii="Times New Roman" w:hAnsi="Times New Roman" w:cs="Times New Roman"/>
          <w:i/>
          <w:sz w:val="24"/>
          <w:lang w:val="en-US"/>
        </w:rPr>
        <w:t xml:space="preserve">Third Party </w:t>
      </w:r>
      <w:proofErr w:type="gramStart"/>
      <w:r w:rsidRPr="00326CAE">
        <w:rPr>
          <w:rFonts w:ascii="Times New Roman" w:hAnsi="Times New Roman" w:cs="Times New Roman"/>
          <w:i/>
          <w:sz w:val="24"/>
          <w:lang w:val="en-US"/>
        </w:rPr>
        <w:t>Payment</w:t>
      </w:r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t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factor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pengaruh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ggar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mbiaya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seh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i </w:t>
      </w:r>
      <w:proofErr w:type="gramStart"/>
      <w:r>
        <w:rPr>
          <w:rFonts w:ascii="Times New Roman" w:hAnsi="Times New Roman" w:cs="Times New Roman"/>
          <w:sz w:val="24"/>
          <w:lang w:val="en-US"/>
        </w:rPr>
        <w:t>Indonesia !</w:t>
      </w:r>
      <w:proofErr w:type="gramEnd"/>
    </w:p>
    <w:p w:rsidR="00326CAE" w:rsidRDefault="00326CAE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Hitungl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Elastisit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326CAE">
        <w:rPr>
          <w:rFonts w:ascii="Times New Roman" w:hAnsi="Times New Roman" w:cs="Times New Roman"/>
          <w:i/>
          <w:sz w:val="24"/>
          <w:lang w:val="en-US"/>
        </w:rPr>
        <w:t>Demand, Income,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 w:rsidRPr="00326CAE">
        <w:rPr>
          <w:rFonts w:ascii="Times New Roman" w:hAnsi="Times New Roman" w:cs="Times New Roman"/>
          <w:i/>
          <w:sz w:val="24"/>
          <w:lang w:val="en-US"/>
        </w:rPr>
        <w:t>Cross</w:t>
      </w:r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326CAE" w:rsidP="00326CAE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lang w:val="en-US"/>
        </w:rPr>
      </w:pPr>
    </w:p>
    <w:p w:rsidR="00326CAE" w:rsidRDefault="00326CAE" w:rsidP="00326CAE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ni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bel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Roll o Pack</w:t>
      </w:r>
      <w:r>
        <w:rPr>
          <w:rFonts w:ascii="Times New Roman" w:hAnsi="Times New Roman" w:cs="Times New Roman"/>
          <w:sz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ahu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017</w:t>
      </w:r>
      <w:proofErr w:type="gramStart"/>
      <w:r>
        <w:rPr>
          <w:rFonts w:ascii="Times New Roman" w:hAnsi="Times New Roman" w:cs="Times New Roman"/>
          <w:sz w:val="24"/>
          <w:lang w:val="en-US"/>
        </w:rPr>
        <w:t>,merka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bel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Roll o Pack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r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lang w:val="en-US"/>
        </w:rPr>
        <w:t>Mawa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r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00juta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banyak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5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buah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.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Kemudian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pada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tahun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2018,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membeli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r w:rsidR="00C972A5">
        <w:rPr>
          <w:rFonts w:ascii="Times New Roman" w:hAnsi="Times New Roman" w:cs="Times New Roman"/>
          <w:i/>
          <w:sz w:val="24"/>
          <w:lang w:val="en-US"/>
        </w:rPr>
        <w:t>Roll o pack</w:t>
      </w:r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merk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Melati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harga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Rp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500juta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sebanyak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10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buah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;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dan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r w:rsidR="00C972A5">
        <w:rPr>
          <w:rFonts w:ascii="Times New Roman" w:hAnsi="Times New Roman" w:cs="Times New Roman"/>
          <w:i/>
          <w:sz w:val="24"/>
          <w:lang w:val="en-US"/>
        </w:rPr>
        <w:t xml:space="preserve">Roll o Pack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merk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kamboja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harga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Rp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750juta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sebanyak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 xml:space="preserve"> 15 </w:t>
      </w:r>
      <w:proofErr w:type="spellStart"/>
      <w:r w:rsidR="00C972A5">
        <w:rPr>
          <w:rFonts w:ascii="Times New Roman" w:hAnsi="Times New Roman" w:cs="Times New Roman"/>
          <w:sz w:val="24"/>
          <w:lang w:val="en-US"/>
        </w:rPr>
        <w:t>buah</w:t>
      </w:r>
      <w:proofErr w:type="spellEnd"/>
      <w:r w:rsidR="00C972A5">
        <w:rPr>
          <w:rFonts w:ascii="Times New Roman" w:hAnsi="Times New Roman" w:cs="Times New Roman"/>
          <w:sz w:val="24"/>
          <w:lang w:val="en-US"/>
        </w:rPr>
        <w:t>.</w:t>
      </w:r>
    </w:p>
    <w:p w:rsidR="00C972A5" w:rsidRDefault="00C972A5" w:rsidP="00326CAE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erl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ketahu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dapa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ahu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017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besa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ilya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ahu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018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a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ilyar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C972A5" w:rsidRPr="00C972A5" w:rsidRDefault="00C972A5" w:rsidP="00326CAE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Hitu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Elastisit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emand, Income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Sil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326CAE" w:rsidRDefault="00C972A5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Hitungl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Elastisit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i/>
          <w:sz w:val="24"/>
          <w:lang w:val="en-US"/>
        </w:rPr>
        <w:t>Supply</w:t>
      </w:r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C972A5" w:rsidRDefault="00C972A5" w:rsidP="00C972A5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ebu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R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erap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bija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nt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enai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r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ob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rg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ob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a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10.000</w:t>
      </w:r>
      <w:proofErr w:type="gramStart"/>
      <w:r>
        <w:rPr>
          <w:rFonts w:ascii="Times New Roman" w:hAnsi="Times New Roman" w:cs="Times New Roman"/>
          <w:sz w:val="24"/>
          <w:lang w:val="en-US"/>
        </w:rPr>
        <w:t>,-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 /strip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R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20.000,-/strip. Dan </w:t>
      </w:r>
      <w:proofErr w:type="spellStart"/>
      <w:r>
        <w:rPr>
          <w:rFonts w:ascii="Times New Roman" w:hAnsi="Times New Roman" w:cs="Times New Roman"/>
          <w:sz w:val="24"/>
          <w:lang w:val="en-US"/>
        </w:rPr>
        <w:t>juml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jua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ai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1.000 strip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10.000 strip pe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rinya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:rsidR="00C972A5" w:rsidRDefault="00C972A5" w:rsidP="00C972A5">
      <w:pPr>
        <w:pStyle w:val="ListParagraph"/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Hitungl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Elastisit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lang w:val="en-US"/>
        </w:rPr>
        <w:t>Supply !</w:t>
      </w:r>
      <w:proofErr w:type="gramEnd"/>
    </w:p>
    <w:p w:rsidR="00C972A5" w:rsidRDefault="00C972A5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gert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ia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udu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Pandang Provider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lang w:val="en-US"/>
        </w:rPr>
        <w:t>Konsume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!</w:t>
      </w:r>
      <w:proofErr w:type="gramEnd"/>
    </w:p>
    <w:p w:rsidR="00C972A5" w:rsidRDefault="00C972A5" w:rsidP="00326CAE">
      <w:pPr>
        <w:pStyle w:val="ListParagraph"/>
        <w:numPr>
          <w:ilvl w:val="0"/>
          <w:numId w:val="1"/>
        </w:num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Kelompok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hal-ha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berhubu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URM di RS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tau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uskesmas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su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:</w:t>
      </w:r>
    </w:p>
    <w:p w:rsidR="00C972A5" w:rsidRDefault="00C972A5" w:rsidP="00C972A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Bia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angsung</w:t>
      </w:r>
      <w:proofErr w:type="spellEnd"/>
    </w:p>
    <w:p w:rsidR="00C972A5" w:rsidRPr="00326CAE" w:rsidRDefault="00C972A5" w:rsidP="00C972A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Biay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Langsung</w:t>
      </w:r>
      <w:bookmarkStart w:id="0" w:name="_GoBack"/>
      <w:bookmarkEnd w:id="0"/>
    </w:p>
    <w:sectPr w:rsidR="00C972A5" w:rsidRPr="00326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470BA8"/>
    <w:multiLevelType w:val="hybridMultilevel"/>
    <w:tmpl w:val="3954B8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454750"/>
    <w:multiLevelType w:val="hybridMultilevel"/>
    <w:tmpl w:val="E64EEADE"/>
    <w:lvl w:ilvl="0" w:tplc="5974168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6D621A04"/>
    <w:multiLevelType w:val="hybridMultilevel"/>
    <w:tmpl w:val="5A68B330"/>
    <w:lvl w:ilvl="0" w:tplc="3D4E3608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G3NDOyMDOxNDVS0lEKTi0uzszPAykwrAUApgHN5iwAAAA="/>
  </w:docVars>
  <w:rsids>
    <w:rsidRoot w:val="00326CAE"/>
    <w:rsid w:val="001F3956"/>
    <w:rsid w:val="00326CAE"/>
    <w:rsid w:val="00A23C4B"/>
    <w:rsid w:val="00C97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1EDBAC5-EE08-4E88-BC02-C78EB1601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6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k Agiwahyuanto</dc:creator>
  <cp:keywords/>
  <dc:description/>
  <cp:lastModifiedBy>Faik Agiwahyuanto</cp:lastModifiedBy>
  <cp:revision>1</cp:revision>
  <dcterms:created xsi:type="dcterms:W3CDTF">2018-10-08T01:13:00Z</dcterms:created>
  <dcterms:modified xsi:type="dcterms:W3CDTF">2018-10-08T01:33:00Z</dcterms:modified>
</cp:coreProperties>
</file>